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F2BE6" w:rsidRPr="000B0911" w:rsidRDefault="000B0911" w:rsidP="000B0911">
      <w:pPr>
        <w:pStyle w:val="Heading2"/>
        <w:rPr>
          <w:rFonts w:asciiTheme="minorHAnsi" w:hAnsiTheme="minorHAnsi" w:cstheme="minorHAnsi"/>
          <w:b w:val="0"/>
          <w:color w:val="auto"/>
          <w:sz w:val="20"/>
          <w:szCs w:val="20"/>
        </w:rPr>
      </w:pPr>
      <w:r w:rsidRPr="000B0911">
        <w:rPr>
          <w:rFonts w:asciiTheme="minorHAnsi" w:hAnsiTheme="minorHAnsi" w:cstheme="minorHAnsi"/>
          <w:b w:val="0"/>
          <w:color w:val="auto"/>
          <w:sz w:val="20"/>
          <w:szCs w:val="20"/>
        </w:rPr>
        <w:t xml:space="preserve">Johnson and Wales University (the campus on which the DoubleTree Hotel </w:t>
      </w:r>
      <w:r w:rsidRPr="002B2097">
        <w:rPr>
          <w:rFonts w:asciiTheme="minorHAnsi" w:hAnsiTheme="minorHAnsi" w:cstheme="minorHAnsi"/>
          <w:b w:val="0"/>
          <w:noProof/>
          <w:color w:val="auto"/>
          <w:sz w:val="20"/>
          <w:szCs w:val="20"/>
        </w:rPr>
        <w:t>is located</w:t>
      </w:r>
      <w:r w:rsidRPr="000B0911">
        <w:rPr>
          <w:rFonts w:asciiTheme="minorHAnsi" w:hAnsiTheme="minorHAnsi" w:cstheme="minorHAnsi"/>
          <w:b w:val="0"/>
          <w:color w:val="auto"/>
          <w:sz w:val="20"/>
          <w:szCs w:val="20"/>
        </w:rPr>
        <w:t xml:space="preserve">) does Admissions Tours @ 9 am and 1 pm on Thursday, and 9 am on Friday. Allow 2 hours. Ask about visiting the culinary lab!  Find the </w:t>
      </w:r>
      <w:r w:rsidRPr="000B0911">
        <w:rPr>
          <w:rFonts w:asciiTheme="minorHAnsi" w:hAnsiTheme="minorHAnsi" w:cstheme="minorHAnsi"/>
          <w:b w:val="0"/>
          <w:noProof/>
          <w:color w:val="auto"/>
          <w:sz w:val="20"/>
          <w:szCs w:val="20"/>
        </w:rPr>
        <w:t>link</w:t>
      </w:r>
      <w:r w:rsidRPr="000B0911">
        <w:rPr>
          <w:rFonts w:asciiTheme="minorHAnsi" w:hAnsiTheme="minorHAnsi" w:cstheme="minorHAnsi"/>
          <w:b w:val="0"/>
          <w:color w:val="auto"/>
          <w:sz w:val="20"/>
          <w:szCs w:val="20"/>
        </w:rPr>
        <w:t xml:space="preserve"> below:</w:t>
      </w:r>
    </w:p>
    <w:p w:rsidR="000B0911" w:rsidRDefault="000B0911">
      <w:hyperlink r:id="rId6" w:history="1">
        <w:r w:rsidRPr="000B0911">
          <w:rPr>
            <w:rStyle w:val="Hyperlink"/>
          </w:rPr>
          <w:t>https://www.jwu.edu/admissions/visit-and-connect/visit-charlotte/campus-tour/index.html</w:t>
        </w:r>
      </w:hyperlink>
    </w:p>
    <w:p w:rsidR="000B0911" w:rsidRDefault="000B0911">
      <w:r>
        <w:t xml:space="preserve">Johnson C. Smith University can be done Friday @ 1 pm.  </w:t>
      </w:r>
      <w:r>
        <w:rPr>
          <w:noProof/>
        </w:rPr>
        <w:t>The a</w:t>
      </w:r>
      <w:r w:rsidRPr="000B0911">
        <w:rPr>
          <w:noProof/>
        </w:rPr>
        <w:t>dmissions</w:t>
      </w:r>
      <w:r>
        <w:t xml:space="preserve"> office is on the first floor of the Administration Building (1.5 hours).  The trolley to the JCSU campus can </w:t>
      </w:r>
      <w:r w:rsidR="00C03112" w:rsidRPr="002B2097">
        <w:rPr>
          <w:noProof/>
        </w:rPr>
        <w:t>be accessed</w:t>
      </w:r>
      <w:r w:rsidRPr="00C03112">
        <w:rPr>
          <w:noProof/>
        </w:rPr>
        <w:t xml:space="preserve"> ac</w:t>
      </w:r>
      <w:r w:rsidR="00C03112" w:rsidRPr="00C03112">
        <w:rPr>
          <w:noProof/>
        </w:rPr>
        <w:t>ross</w:t>
      </w:r>
      <w:r w:rsidR="00C03112">
        <w:t xml:space="preserve"> the street from the hotel.</w:t>
      </w:r>
      <w:r>
        <w:t xml:space="preserve">  </w:t>
      </w:r>
    </w:p>
    <w:p w:rsidR="000B0911" w:rsidRDefault="000B0911">
      <w:hyperlink r:id="rId7" w:history="1">
        <w:r w:rsidRPr="000B0911">
          <w:rPr>
            <w:rStyle w:val="Hyperlink"/>
          </w:rPr>
          <w:t>https://www.jcsu.edu/admissions</w:t>
        </w:r>
      </w:hyperlink>
    </w:p>
    <w:p w:rsidR="000B0911" w:rsidRDefault="000B0911"/>
    <w:p w:rsidR="000B0911" w:rsidRDefault="000B0911">
      <w:r>
        <w:t xml:space="preserve">Davidson College requires tours to be scheduled via calendar, a link to which </w:t>
      </w:r>
      <w:r w:rsidRPr="002B2097">
        <w:rPr>
          <w:noProof/>
        </w:rPr>
        <w:t>is found</w:t>
      </w:r>
      <w:r>
        <w:t xml:space="preserve"> below.  It is about a 20-25 minute drive from Center City. </w:t>
      </w:r>
    </w:p>
    <w:p w:rsidR="000B0911" w:rsidRDefault="000B0911">
      <w:hyperlink r:id="rId8" w:history="1">
        <w:r w:rsidRPr="000B0911">
          <w:rPr>
            <w:rStyle w:val="Hyperlink"/>
          </w:rPr>
          <w:t>https://admission.davidson.edu/portal/campus-visit</w:t>
        </w:r>
      </w:hyperlink>
    </w:p>
    <w:p w:rsidR="000B0911" w:rsidRDefault="000B0911">
      <w:r>
        <w:t xml:space="preserve">Livingstone College is a </w:t>
      </w:r>
      <w:r w:rsidRPr="000B0911">
        <w:rPr>
          <w:noProof/>
        </w:rPr>
        <w:t>40</w:t>
      </w:r>
      <w:r>
        <w:rPr>
          <w:noProof/>
        </w:rPr>
        <w:t>-</w:t>
      </w:r>
      <w:r w:rsidRPr="000B0911">
        <w:rPr>
          <w:noProof/>
        </w:rPr>
        <w:t>minute</w:t>
      </w:r>
      <w:r>
        <w:t xml:space="preserve"> drive north of uptown.  Link found below  </w:t>
      </w:r>
    </w:p>
    <w:p w:rsidR="000B0911" w:rsidRDefault="000B0911">
      <w:hyperlink r:id="rId9" w:history="1">
        <w:r w:rsidRPr="000B0911">
          <w:rPr>
            <w:rStyle w:val="Hyperlink"/>
          </w:rPr>
          <w:t>http://www.livingstone.edu/admissions/</w:t>
        </w:r>
      </w:hyperlink>
    </w:p>
    <w:p w:rsidR="000B0911" w:rsidRDefault="000B0911">
      <w:r>
        <w:t xml:space="preserve">Winthrop University conducts tours </w:t>
      </w:r>
      <w:r>
        <w:rPr>
          <w:noProof/>
        </w:rPr>
        <w:t>daily</w:t>
      </w:r>
      <w:r>
        <w:t xml:space="preserve"> at 10 am and 2:30 pm.  It is about a </w:t>
      </w:r>
      <w:r w:rsidRPr="000B0911">
        <w:rPr>
          <w:noProof/>
        </w:rPr>
        <w:t>30</w:t>
      </w:r>
      <w:r>
        <w:rPr>
          <w:noProof/>
        </w:rPr>
        <w:t>-</w:t>
      </w:r>
      <w:r w:rsidRPr="000B0911">
        <w:rPr>
          <w:noProof/>
        </w:rPr>
        <w:t>minute</w:t>
      </w:r>
      <w:r>
        <w:t xml:space="preserve"> drive south </w:t>
      </w:r>
      <w:r w:rsidRPr="002B2097">
        <w:rPr>
          <w:noProof/>
        </w:rPr>
        <w:t>to</w:t>
      </w:r>
      <w:r>
        <w:t xml:space="preserve"> Rock Hill, SC.  </w:t>
      </w:r>
    </w:p>
    <w:p w:rsidR="000B0911" w:rsidRDefault="000B0911">
      <w:hyperlink r:id="rId10" w:history="1">
        <w:r w:rsidRPr="000B0911">
          <w:rPr>
            <w:rStyle w:val="Hyperlink"/>
          </w:rPr>
          <w:t>http://www.winthrop.edu/admissions/</w:t>
        </w:r>
      </w:hyperlink>
    </w:p>
    <w:p w:rsidR="000B0911" w:rsidRDefault="000B0911">
      <w:r>
        <w:t xml:space="preserve">UNC Charlotte requires pre-registration to </w:t>
      </w:r>
      <w:r w:rsidRPr="000B0911">
        <w:rPr>
          <w:noProof/>
        </w:rPr>
        <w:t>s</w:t>
      </w:r>
      <w:r>
        <w:rPr>
          <w:noProof/>
        </w:rPr>
        <w:t>chedule tou</w:t>
      </w:r>
      <w:r>
        <w:t xml:space="preserve">rs.  It is worth it to visit the campus and admissions office as well.  It is a </w:t>
      </w:r>
      <w:r w:rsidRPr="000B0911">
        <w:rPr>
          <w:noProof/>
        </w:rPr>
        <w:t>15</w:t>
      </w:r>
      <w:r>
        <w:rPr>
          <w:noProof/>
        </w:rPr>
        <w:t>-</w:t>
      </w:r>
      <w:r w:rsidRPr="000B0911">
        <w:rPr>
          <w:noProof/>
        </w:rPr>
        <w:t>minute</w:t>
      </w:r>
      <w:r>
        <w:t xml:space="preserve"> drive from Uptown.  </w:t>
      </w:r>
    </w:p>
    <w:p w:rsidR="000B0911" w:rsidRDefault="000B0911">
      <w:hyperlink r:id="rId11" w:history="1">
        <w:r w:rsidRPr="000B0911">
          <w:rPr>
            <w:rStyle w:val="Hyperlink"/>
          </w:rPr>
          <w:t>https://admissions.uncc.edu/about-unc-charlotte/visit-campus/schedule-tour</w:t>
        </w:r>
      </w:hyperlink>
    </w:p>
    <w:p w:rsidR="000B0911" w:rsidRDefault="000B0911"/>
    <w:p w:rsidR="000B0911" w:rsidRDefault="000B0911"/>
    <w:p w:rsidR="000B0911" w:rsidRDefault="000B0911"/>
    <w:sectPr w:rsidR="000B0911" w:rsidSect="00DE2EC1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6E4BC7" w:rsidRDefault="006E4BC7" w:rsidP="000B0911">
      <w:pPr>
        <w:spacing w:after="0" w:line="240" w:lineRule="auto"/>
      </w:pPr>
      <w:r>
        <w:separator/>
      </w:r>
    </w:p>
  </w:endnote>
  <w:endnote w:type="continuationSeparator" w:id="0">
    <w:p w:rsidR="006E4BC7" w:rsidRDefault="006E4BC7" w:rsidP="000B09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B0911" w:rsidRDefault="000B0911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B0911" w:rsidRDefault="000B0911">
    <w:pPr>
      <w:pStyle w:val="Footer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B0911" w:rsidRDefault="000B0911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6E4BC7" w:rsidRDefault="006E4BC7" w:rsidP="000B0911">
      <w:pPr>
        <w:spacing w:after="0" w:line="240" w:lineRule="auto"/>
      </w:pPr>
      <w:r>
        <w:separator/>
      </w:r>
    </w:p>
  </w:footnote>
  <w:footnote w:type="continuationSeparator" w:id="0">
    <w:p w:rsidR="006E4BC7" w:rsidRDefault="006E4BC7" w:rsidP="000B091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B0911" w:rsidRDefault="000B0911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B0911" w:rsidRDefault="000B0911" w:rsidP="000B0911">
    <w:pPr>
      <w:pStyle w:val="Header"/>
      <w:jc w:val="center"/>
    </w:pPr>
    <w:r>
      <w:t>College Tour Information</w: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B0911" w:rsidRDefault="000B0911">
    <w:pPr>
      <w:pStyle w:val="Header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5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TayNDY1MTYzMDM0sbBQ0lEKTi0uzszPAykwrAUA805wDCwAAAA="/>
  </w:docVars>
  <w:rsids>
    <w:rsidRoot w:val="000B0911"/>
    <w:rsid w:val="00025B9C"/>
    <w:rsid w:val="000B0911"/>
    <w:rsid w:val="002B2097"/>
    <w:rsid w:val="00330CE2"/>
    <w:rsid w:val="005478CF"/>
    <w:rsid w:val="006E4BC7"/>
    <w:rsid w:val="00C03112"/>
    <w:rsid w:val="00DD3D85"/>
    <w:rsid w:val="00DE2EC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E2EC1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B091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0B09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0B0911"/>
  </w:style>
  <w:style w:type="paragraph" w:styleId="Footer">
    <w:name w:val="footer"/>
    <w:basedOn w:val="Normal"/>
    <w:link w:val="FooterChar"/>
    <w:uiPriority w:val="99"/>
    <w:semiHidden/>
    <w:unhideWhenUsed/>
    <w:rsid w:val="000B09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0B0911"/>
  </w:style>
  <w:style w:type="character" w:customStyle="1" w:styleId="Heading2Char">
    <w:name w:val="Heading 2 Char"/>
    <w:basedOn w:val="DefaultParagraphFont"/>
    <w:link w:val="Heading2"/>
    <w:uiPriority w:val="9"/>
    <w:rsid w:val="000B0911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0B0911"/>
    <w:rPr>
      <w:color w:val="0563C1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dmission.davidson.edu/portal/campus-visit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www.jcsu.edu/admissions" TargetMode="Externa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ettings" Target="settings.xml"/><Relationship Id="rId16" Type="http://schemas.openxmlformats.org/officeDocument/2006/relationships/header" Target="header3.xml"/><Relationship Id="rId1" Type="http://schemas.openxmlformats.org/officeDocument/2006/relationships/styles" Target="styles.xml"/><Relationship Id="rId6" Type="http://schemas.openxmlformats.org/officeDocument/2006/relationships/hyperlink" Target="https://www.jwu.edu/admissions/visit-and-connect/visit-charlotte/campus-tour/index.html" TargetMode="External"/><Relationship Id="rId11" Type="http://schemas.openxmlformats.org/officeDocument/2006/relationships/hyperlink" Target="https://admissions.uncc.edu/about-unc-charlotte/visit-campus/schedule-tour" TargetMode="External"/><Relationship Id="rId5" Type="http://schemas.openxmlformats.org/officeDocument/2006/relationships/endnotes" Target="endnotes.xml"/><Relationship Id="rId15" Type="http://schemas.openxmlformats.org/officeDocument/2006/relationships/footer" Target="footer2.xml"/><Relationship Id="rId10" Type="http://schemas.openxmlformats.org/officeDocument/2006/relationships/hyperlink" Target="http://www.winthrop.edu/admissions/" TargetMode="External"/><Relationship Id="rId19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hyperlink" Target="http://www.livingstone.edu/admissions/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255</Words>
  <Characters>1460</Characters>
  <Application>Microsoft Office Word</Application>
  <DocSecurity>0</DocSecurity>
  <Lines>12</Lines>
  <Paragraphs>3</Paragraphs>
  <ScaleCrop>false</ScaleCrop>
  <Company/>
  <LinksUpToDate>false</LinksUpToDate>
  <CharactersWithSpaces>171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 WILLINGHAM</dc:creator>
  <cp:lastModifiedBy>E WILLINGHAM</cp:lastModifiedBy>
  <cp:revision>3</cp:revision>
  <dcterms:created xsi:type="dcterms:W3CDTF">2017-06-30T10:52:00Z</dcterms:created>
  <dcterms:modified xsi:type="dcterms:W3CDTF">2017-06-30T12:17:00Z</dcterms:modified>
</cp:coreProperties>
</file>